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2DCF5" w14:textId="77777777" w:rsidR="009C6420" w:rsidRPr="00E433A5" w:rsidRDefault="009C6420" w:rsidP="009C6420">
      <w:pPr>
        <w:jc w:val="right"/>
        <w:rPr>
          <w:rFonts w:ascii="Arial" w:hAnsi="Arial" w:cs="Arial"/>
          <w:sz w:val="24"/>
          <w:szCs w:val="24"/>
        </w:rPr>
      </w:pPr>
      <w:r w:rsidRPr="00E433A5">
        <w:rPr>
          <w:rFonts w:ascii="Arial" w:hAnsi="Arial" w:cs="Arial"/>
          <w:noProof/>
          <w:sz w:val="24"/>
          <w:szCs w:val="24"/>
          <w:lang w:eastAsia="nb-NO"/>
        </w:rPr>
        <w:drawing>
          <wp:inline distT="0" distB="0" distL="0" distR="0" wp14:anchorId="670D069A" wp14:editId="79C321C7">
            <wp:extent cx="2658745" cy="486410"/>
            <wp:effectExtent l="0" t="0" r="8255" b="8890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745" cy="486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34CBE" w14:textId="77777777" w:rsidR="009C6420" w:rsidRPr="00E433A5" w:rsidRDefault="009C6420">
      <w:pPr>
        <w:rPr>
          <w:rFonts w:ascii="Arial" w:hAnsi="Arial" w:cs="Arial"/>
          <w:b/>
          <w:bCs/>
          <w:sz w:val="24"/>
          <w:szCs w:val="24"/>
        </w:rPr>
      </w:pPr>
    </w:p>
    <w:p w14:paraId="7F73CF2A" w14:textId="4F1E1D4F" w:rsidR="00D21730" w:rsidRPr="00E433A5" w:rsidRDefault="00D21730" w:rsidP="009934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sz w:val="24"/>
          <w:szCs w:val="24"/>
        </w:rPr>
      </w:pPr>
      <w:r w:rsidRPr="00E433A5">
        <w:rPr>
          <w:rFonts w:ascii="Arial" w:hAnsi="Arial" w:cs="Arial"/>
          <w:b/>
          <w:bCs/>
          <w:sz w:val="24"/>
          <w:szCs w:val="24"/>
        </w:rPr>
        <w:t>Referat fr</w:t>
      </w:r>
      <w:r w:rsidR="003D335A">
        <w:rPr>
          <w:rFonts w:ascii="Arial" w:hAnsi="Arial" w:cs="Arial"/>
          <w:b/>
          <w:bCs/>
          <w:sz w:val="24"/>
          <w:szCs w:val="24"/>
        </w:rPr>
        <w:t>a</w:t>
      </w:r>
      <w:r w:rsidRPr="00E433A5">
        <w:rPr>
          <w:rFonts w:ascii="Arial" w:hAnsi="Arial" w:cs="Arial"/>
          <w:b/>
          <w:bCs/>
          <w:sz w:val="24"/>
          <w:szCs w:val="24"/>
        </w:rPr>
        <w:t xml:space="preserve"> årsmøte i Samfunnsviterne Rogaland </w:t>
      </w:r>
    </w:p>
    <w:p w14:paraId="18DF882A" w14:textId="046EE7A4" w:rsidR="00D21730" w:rsidRPr="00E433A5" w:rsidRDefault="009C6420" w:rsidP="009934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E433A5">
        <w:rPr>
          <w:rFonts w:ascii="Arial" w:hAnsi="Arial" w:cs="Arial"/>
          <w:sz w:val="24"/>
          <w:szCs w:val="24"/>
        </w:rPr>
        <w:t xml:space="preserve">Dato: </w:t>
      </w:r>
      <w:r w:rsidR="00CB0200">
        <w:rPr>
          <w:rFonts w:ascii="Arial" w:hAnsi="Arial" w:cs="Arial"/>
          <w:sz w:val="24"/>
          <w:szCs w:val="24"/>
        </w:rPr>
        <w:t>1</w:t>
      </w:r>
      <w:r w:rsidR="00C92833">
        <w:rPr>
          <w:rFonts w:ascii="Arial" w:hAnsi="Arial" w:cs="Arial"/>
          <w:sz w:val="24"/>
          <w:szCs w:val="24"/>
        </w:rPr>
        <w:t>9. juni 2023</w:t>
      </w:r>
    </w:p>
    <w:p w14:paraId="52777113" w14:textId="44D33C95" w:rsidR="009C6420" w:rsidRDefault="00E433A5" w:rsidP="009934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idspunkt: 18.00 – </w:t>
      </w:r>
      <w:r w:rsidR="00C92833">
        <w:rPr>
          <w:rFonts w:ascii="Arial" w:hAnsi="Arial" w:cs="Arial"/>
          <w:sz w:val="24"/>
          <w:szCs w:val="24"/>
        </w:rPr>
        <w:t>20</w:t>
      </w:r>
      <w:r>
        <w:rPr>
          <w:rFonts w:ascii="Arial" w:hAnsi="Arial" w:cs="Arial"/>
          <w:sz w:val="24"/>
          <w:szCs w:val="24"/>
        </w:rPr>
        <w:t>.00</w:t>
      </w:r>
    </w:p>
    <w:p w14:paraId="4B39BA1F" w14:textId="5C7501C2" w:rsidR="008537D4" w:rsidRPr="00E433A5" w:rsidRDefault="008537D4" w:rsidP="009934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gitalt møte: </w:t>
      </w:r>
      <w:r w:rsidR="00C92833">
        <w:rPr>
          <w:rFonts w:ascii="Arial" w:hAnsi="Arial" w:cs="Arial"/>
          <w:sz w:val="24"/>
          <w:szCs w:val="24"/>
        </w:rPr>
        <w:t>9</w:t>
      </w:r>
      <w:r w:rsidR="00403BF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eltok under årsmøtet</w:t>
      </w:r>
      <w:r w:rsidR="00403BFD">
        <w:rPr>
          <w:rFonts w:ascii="Arial" w:hAnsi="Arial" w:cs="Arial"/>
          <w:sz w:val="24"/>
          <w:szCs w:val="24"/>
        </w:rPr>
        <w:t xml:space="preserve">, inklusiv en fra sekretariatet. </w:t>
      </w:r>
    </w:p>
    <w:p w14:paraId="00A61766" w14:textId="59710C35" w:rsidR="00E433A5" w:rsidRPr="00E433A5" w:rsidRDefault="00622085" w:rsidP="00E43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E433A5">
        <w:rPr>
          <w:rFonts w:ascii="Arial" w:hAnsi="Arial" w:cs="Arial"/>
          <w:sz w:val="24"/>
          <w:szCs w:val="24"/>
        </w:rPr>
        <w:t>Stemmeberettiget</w:t>
      </w:r>
      <w:r w:rsidR="00FD7433" w:rsidRPr="00E433A5">
        <w:rPr>
          <w:rFonts w:ascii="Arial" w:hAnsi="Arial" w:cs="Arial"/>
          <w:sz w:val="24"/>
          <w:szCs w:val="24"/>
        </w:rPr>
        <w:t xml:space="preserve">: </w:t>
      </w:r>
      <w:r w:rsidR="00C92833">
        <w:rPr>
          <w:rFonts w:ascii="Arial" w:hAnsi="Arial" w:cs="Arial"/>
          <w:sz w:val="24"/>
          <w:szCs w:val="24"/>
        </w:rPr>
        <w:t>8</w:t>
      </w:r>
    </w:p>
    <w:p w14:paraId="52DFD974" w14:textId="77777777" w:rsidR="00593ECA" w:rsidRDefault="00593ECA" w:rsidP="009C6420">
      <w:pPr>
        <w:rPr>
          <w:rFonts w:ascii="Arial" w:hAnsi="Arial" w:cs="Arial"/>
          <w:b/>
          <w:sz w:val="24"/>
          <w:szCs w:val="24"/>
        </w:rPr>
      </w:pPr>
    </w:p>
    <w:p w14:paraId="6658EB1A" w14:textId="77777777" w:rsidR="009C6420" w:rsidRPr="00E433A5" w:rsidRDefault="009C6420" w:rsidP="009C6420">
      <w:pPr>
        <w:rPr>
          <w:rFonts w:ascii="Arial" w:hAnsi="Arial" w:cs="Arial"/>
          <w:b/>
          <w:sz w:val="24"/>
          <w:szCs w:val="24"/>
        </w:rPr>
      </w:pPr>
      <w:r w:rsidRPr="00E433A5">
        <w:rPr>
          <w:rFonts w:ascii="Arial" w:hAnsi="Arial" w:cs="Arial"/>
          <w:b/>
          <w:sz w:val="24"/>
          <w:szCs w:val="24"/>
        </w:rPr>
        <w:t>Saksliste:</w:t>
      </w:r>
      <w:r w:rsidRPr="00E433A5">
        <w:rPr>
          <w:rFonts w:ascii="Arial" w:hAnsi="Arial" w:cs="Arial"/>
          <w:b/>
          <w:sz w:val="24"/>
          <w:szCs w:val="24"/>
        </w:rPr>
        <w:br/>
      </w:r>
    </w:p>
    <w:p w14:paraId="7C403DC0" w14:textId="77777777" w:rsidR="00E433A5" w:rsidRPr="00E433A5" w:rsidRDefault="009C6420" w:rsidP="00E038F5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  <w:b/>
        </w:rPr>
      </w:pPr>
      <w:r w:rsidRPr="00E433A5">
        <w:rPr>
          <w:rFonts w:ascii="Arial" w:hAnsi="Arial" w:cs="Arial"/>
          <w:b/>
        </w:rPr>
        <w:t xml:space="preserve">Godkjenning av innkalling og saksliste. </w:t>
      </w:r>
    </w:p>
    <w:p w14:paraId="478DF1E0" w14:textId="77777777" w:rsidR="00E433A5" w:rsidRPr="00E433A5" w:rsidRDefault="00E433A5" w:rsidP="00E433A5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2B84F36C" w14:textId="77777777" w:rsidR="009C6420" w:rsidRPr="00E433A5" w:rsidRDefault="009C6420" w:rsidP="00E433A5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 w:rsidRPr="00E433A5">
        <w:rPr>
          <w:rFonts w:ascii="Arial" w:hAnsi="Arial" w:cs="Arial"/>
          <w:b/>
        </w:rPr>
        <w:t>Vedtak:</w:t>
      </w:r>
      <w:r w:rsidRPr="00E433A5">
        <w:rPr>
          <w:rFonts w:ascii="Arial" w:hAnsi="Arial" w:cs="Arial"/>
        </w:rPr>
        <w:t xml:space="preserve"> Innkalling og saksliste</w:t>
      </w:r>
      <w:r w:rsidR="00AB3DDD" w:rsidRPr="00E433A5">
        <w:rPr>
          <w:rFonts w:ascii="Arial" w:hAnsi="Arial" w:cs="Arial"/>
        </w:rPr>
        <w:t xml:space="preserve"> </w:t>
      </w:r>
      <w:r w:rsidR="00B50B53" w:rsidRPr="00E433A5">
        <w:rPr>
          <w:rFonts w:ascii="Arial" w:hAnsi="Arial" w:cs="Arial"/>
        </w:rPr>
        <w:t>ble</w:t>
      </w:r>
      <w:r w:rsidR="00AB3DDD" w:rsidRPr="00E433A5">
        <w:rPr>
          <w:rFonts w:ascii="Arial" w:hAnsi="Arial" w:cs="Arial"/>
        </w:rPr>
        <w:t xml:space="preserve"> </w:t>
      </w:r>
      <w:r w:rsidRPr="00E433A5">
        <w:rPr>
          <w:rFonts w:ascii="Arial" w:hAnsi="Arial" w:cs="Arial"/>
        </w:rPr>
        <w:t>godkjent</w:t>
      </w:r>
      <w:r w:rsidR="00EF67A4" w:rsidRPr="00E433A5">
        <w:rPr>
          <w:rFonts w:ascii="Arial" w:hAnsi="Arial" w:cs="Arial"/>
        </w:rPr>
        <w:t>.</w:t>
      </w:r>
    </w:p>
    <w:p w14:paraId="267B2FEE" w14:textId="77777777" w:rsidR="00FD7433" w:rsidRPr="00E433A5" w:rsidRDefault="00FD7433" w:rsidP="00FD7433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01092851" w14:textId="0595AF89" w:rsidR="00871FD7" w:rsidRDefault="009C6420" w:rsidP="009C6420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</w:rPr>
      </w:pPr>
      <w:r w:rsidRPr="00E433A5">
        <w:rPr>
          <w:rFonts w:ascii="Arial" w:hAnsi="Arial" w:cs="Arial"/>
          <w:b/>
        </w:rPr>
        <w:t>Behandl</w:t>
      </w:r>
      <w:r w:rsidR="001A7DEC" w:rsidRPr="00E433A5">
        <w:rPr>
          <w:rFonts w:ascii="Arial" w:hAnsi="Arial" w:cs="Arial"/>
          <w:b/>
        </w:rPr>
        <w:t>e</w:t>
      </w:r>
      <w:r w:rsidRPr="00E433A5">
        <w:rPr>
          <w:rFonts w:ascii="Arial" w:hAnsi="Arial" w:cs="Arial"/>
          <w:b/>
        </w:rPr>
        <w:t xml:space="preserve"> årsberetning</w:t>
      </w:r>
      <w:r w:rsidR="001A7DEC" w:rsidRPr="00E433A5">
        <w:rPr>
          <w:rFonts w:ascii="Arial" w:hAnsi="Arial" w:cs="Arial"/>
          <w:b/>
        </w:rPr>
        <w:t>.</w:t>
      </w:r>
      <w:r w:rsidR="00FD7433" w:rsidRPr="00E433A5">
        <w:rPr>
          <w:rFonts w:ascii="Arial" w:hAnsi="Arial" w:cs="Arial"/>
          <w:b/>
        </w:rPr>
        <w:br/>
      </w:r>
      <w:r w:rsidRPr="00E433A5">
        <w:rPr>
          <w:rFonts w:ascii="Arial" w:hAnsi="Arial" w:cs="Arial"/>
        </w:rPr>
        <w:t>Le</w:t>
      </w:r>
      <w:r w:rsidR="00B50B53" w:rsidRPr="00E433A5">
        <w:rPr>
          <w:rFonts w:ascii="Arial" w:hAnsi="Arial" w:cs="Arial"/>
        </w:rPr>
        <w:t>de</w:t>
      </w:r>
      <w:r w:rsidRPr="00E433A5">
        <w:rPr>
          <w:rFonts w:ascii="Arial" w:hAnsi="Arial" w:cs="Arial"/>
        </w:rPr>
        <w:t>r i fylkes</w:t>
      </w:r>
      <w:r w:rsidR="00B250CC" w:rsidRPr="00E433A5">
        <w:rPr>
          <w:rFonts w:ascii="Arial" w:hAnsi="Arial" w:cs="Arial"/>
        </w:rPr>
        <w:t>styret</w:t>
      </w:r>
      <w:r w:rsidRPr="00E433A5">
        <w:rPr>
          <w:rFonts w:ascii="Arial" w:hAnsi="Arial" w:cs="Arial"/>
        </w:rPr>
        <w:t xml:space="preserve"> presenterte årsberetningen for 20</w:t>
      </w:r>
      <w:r w:rsidR="00B50B53" w:rsidRPr="00E433A5">
        <w:rPr>
          <w:rFonts w:ascii="Arial" w:hAnsi="Arial" w:cs="Arial"/>
        </w:rPr>
        <w:t>2</w:t>
      </w:r>
      <w:r w:rsidR="00C92833">
        <w:rPr>
          <w:rFonts w:ascii="Arial" w:hAnsi="Arial" w:cs="Arial"/>
        </w:rPr>
        <w:t>2</w:t>
      </w:r>
      <w:r w:rsidR="00871FD7">
        <w:rPr>
          <w:rFonts w:ascii="Arial" w:hAnsi="Arial" w:cs="Arial"/>
        </w:rPr>
        <w:t xml:space="preserve">. </w:t>
      </w:r>
    </w:p>
    <w:p w14:paraId="0DB47577" w14:textId="77777777" w:rsidR="00871FD7" w:rsidRDefault="00871FD7" w:rsidP="00CB6945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222D66EB" w14:textId="77054276" w:rsidR="00227F79" w:rsidRPr="00227F79" w:rsidRDefault="00C92833" w:rsidP="00CB6945">
      <w:pPr>
        <w:pStyle w:val="Listeavsnitt"/>
        <w:spacing w:after="240" w:line="276" w:lineRule="auto"/>
        <w:ind w:left="1065"/>
        <w:rPr>
          <w:rFonts w:ascii="Arial" w:hAnsi="Arial" w:cs="Arial"/>
          <w:color w:val="FF0000"/>
        </w:rPr>
      </w:pPr>
      <w:r>
        <w:rPr>
          <w:rFonts w:ascii="Arial" w:hAnsi="Arial" w:cs="Arial"/>
        </w:rPr>
        <w:t xml:space="preserve">En kommenterte at det har vært lite aktivitet i 2022. Andre mente året sett under ett var ok. Det er et ønske om å ta privat sektor mer på alvor fremover. Det ble sagt at det gjerne skulle vært med antall deltakere på seminar i juni. </w:t>
      </w:r>
    </w:p>
    <w:p w14:paraId="110737AC" w14:textId="77777777" w:rsidR="00227F79" w:rsidRDefault="00227F79" w:rsidP="00CB6945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5AFED3F4" w14:textId="5B08B408" w:rsidR="009C6420" w:rsidRPr="00E433A5" w:rsidRDefault="009C6420" w:rsidP="009934B3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 w:rsidRPr="00E433A5">
        <w:rPr>
          <w:rFonts w:ascii="Arial" w:hAnsi="Arial" w:cs="Arial"/>
          <w:b/>
        </w:rPr>
        <w:t>Vedtak</w:t>
      </w:r>
      <w:r w:rsidRPr="00E433A5">
        <w:rPr>
          <w:rFonts w:ascii="Arial" w:hAnsi="Arial" w:cs="Arial"/>
        </w:rPr>
        <w:t>: Årsmøtet godkjente årsberetningen</w:t>
      </w:r>
      <w:r w:rsidR="00FD7433" w:rsidRPr="00E433A5">
        <w:rPr>
          <w:rFonts w:ascii="Arial" w:hAnsi="Arial" w:cs="Arial"/>
        </w:rPr>
        <w:t xml:space="preserve"> </w:t>
      </w:r>
      <w:r w:rsidR="00AB3DDD" w:rsidRPr="00E433A5">
        <w:rPr>
          <w:rFonts w:ascii="Arial" w:hAnsi="Arial" w:cs="Arial"/>
        </w:rPr>
        <w:t>for 20</w:t>
      </w:r>
      <w:r w:rsidR="00B250CC" w:rsidRPr="00E433A5">
        <w:rPr>
          <w:rFonts w:ascii="Arial" w:hAnsi="Arial" w:cs="Arial"/>
        </w:rPr>
        <w:t>2</w:t>
      </w:r>
      <w:r w:rsidR="00C92833">
        <w:rPr>
          <w:rFonts w:ascii="Arial" w:hAnsi="Arial" w:cs="Arial"/>
        </w:rPr>
        <w:t>2</w:t>
      </w:r>
      <w:r w:rsidR="00EF67A4" w:rsidRPr="00E433A5">
        <w:rPr>
          <w:rFonts w:ascii="Arial" w:hAnsi="Arial" w:cs="Arial"/>
        </w:rPr>
        <w:t>.</w:t>
      </w:r>
    </w:p>
    <w:p w14:paraId="7D16111A" w14:textId="77777777" w:rsidR="009934B3" w:rsidRPr="00E433A5" w:rsidRDefault="009934B3" w:rsidP="009934B3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529B0E00" w14:textId="391571EE" w:rsidR="009934B3" w:rsidRPr="00E433A5" w:rsidRDefault="009C6420" w:rsidP="009C6420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  <w:b/>
        </w:rPr>
      </w:pPr>
      <w:r w:rsidRPr="00E433A5">
        <w:rPr>
          <w:rFonts w:ascii="Arial" w:hAnsi="Arial" w:cs="Arial"/>
          <w:b/>
        </w:rPr>
        <w:t>Orientering om regnskap 20</w:t>
      </w:r>
      <w:r w:rsidR="001A7DEC" w:rsidRPr="00E433A5">
        <w:rPr>
          <w:rFonts w:ascii="Arial" w:hAnsi="Arial" w:cs="Arial"/>
          <w:b/>
        </w:rPr>
        <w:t>2</w:t>
      </w:r>
      <w:r w:rsidR="00C92833">
        <w:rPr>
          <w:rFonts w:ascii="Arial" w:hAnsi="Arial" w:cs="Arial"/>
          <w:b/>
        </w:rPr>
        <w:t>2</w:t>
      </w:r>
    </w:p>
    <w:p w14:paraId="21750412" w14:textId="21402EED" w:rsidR="004E5B56" w:rsidRPr="00CB0200" w:rsidRDefault="009C6420" w:rsidP="004E5B56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 w:rsidRPr="00CB0200">
        <w:rPr>
          <w:rFonts w:ascii="Arial" w:hAnsi="Arial" w:cs="Arial"/>
        </w:rPr>
        <w:t>Le</w:t>
      </w:r>
      <w:r w:rsidR="00B50B53" w:rsidRPr="00CB0200">
        <w:rPr>
          <w:rFonts w:ascii="Arial" w:hAnsi="Arial" w:cs="Arial"/>
        </w:rPr>
        <w:t>der</w:t>
      </w:r>
      <w:r w:rsidRPr="00CB0200">
        <w:rPr>
          <w:rFonts w:ascii="Arial" w:hAnsi="Arial" w:cs="Arial"/>
        </w:rPr>
        <w:t xml:space="preserve"> i fylkes</w:t>
      </w:r>
      <w:r w:rsidR="006171D2">
        <w:rPr>
          <w:rFonts w:ascii="Arial" w:hAnsi="Arial" w:cs="Arial"/>
        </w:rPr>
        <w:t>s</w:t>
      </w:r>
      <w:r w:rsidR="00B250CC" w:rsidRPr="00CB0200">
        <w:rPr>
          <w:rFonts w:ascii="Arial" w:hAnsi="Arial" w:cs="Arial"/>
        </w:rPr>
        <w:t>t</w:t>
      </w:r>
      <w:r w:rsidR="00B50B53" w:rsidRPr="00CB0200">
        <w:rPr>
          <w:rFonts w:ascii="Arial" w:hAnsi="Arial" w:cs="Arial"/>
        </w:rPr>
        <w:t>yret</w:t>
      </w:r>
      <w:r w:rsidRPr="00CB0200">
        <w:rPr>
          <w:rFonts w:ascii="Arial" w:hAnsi="Arial" w:cs="Arial"/>
        </w:rPr>
        <w:t xml:space="preserve"> </w:t>
      </w:r>
      <w:r w:rsidR="007427E5" w:rsidRPr="00CB0200">
        <w:rPr>
          <w:rFonts w:ascii="Arial" w:hAnsi="Arial" w:cs="Arial"/>
        </w:rPr>
        <w:t xml:space="preserve">orienterte om </w:t>
      </w:r>
      <w:r w:rsidRPr="00CB0200">
        <w:rPr>
          <w:rFonts w:ascii="Arial" w:hAnsi="Arial" w:cs="Arial"/>
        </w:rPr>
        <w:t>re</w:t>
      </w:r>
      <w:r w:rsidR="00FD7433" w:rsidRPr="00CB0200">
        <w:rPr>
          <w:rFonts w:ascii="Arial" w:hAnsi="Arial" w:cs="Arial"/>
        </w:rPr>
        <w:t xml:space="preserve">gnskapet </w:t>
      </w:r>
      <w:r w:rsidRPr="00CB0200">
        <w:rPr>
          <w:rFonts w:ascii="Arial" w:hAnsi="Arial" w:cs="Arial"/>
        </w:rPr>
        <w:t>for 20</w:t>
      </w:r>
      <w:r w:rsidR="00B50B53" w:rsidRPr="00CB0200">
        <w:rPr>
          <w:rFonts w:ascii="Arial" w:hAnsi="Arial" w:cs="Arial"/>
        </w:rPr>
        <w:t>2</w:t>
      </w:r>
      <w:r w:rsidR="00C92833">
        <w:rPr>
          <w:rFonts w:ascii="Arial" w:hAnsi="Arial" w:cs="Arial"/>
        </w:rPr>
        <w:t>2</w:t>
      </w:r>
      <w:r w:rsidRPr="00CB0200">
        <w:rPr>
          <w:rFonts w:ascii="Arial" w:hAnsi="Arial" w:cs="Arial"/>
        </w:rPr>
        <w:t>.</w:t>
      </w:r>
      <w:r w:rsidR="00FD7433" w:rsidRPr="00CB0200">
        <w:rPr>
          <w:rFonts w:ascii="Arial" w:hAnsi="Arial" w:cs="Arial"/>
        </w:rPr>
        <w:t xml:space="preserve"> </w:t>
      </w:r>
    </w:p>
    <w:p w14:paraId="2129F9DD" w14:textId="77777777" w:rsidR="00E433A5" w:rsidRDefault="00E433A5" w:rsidP="004E5B56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54DB7831" w14:textId="552F3F28" w:rsidR="00C92833" w:rsidRDefault="00C92833" w:rsidP="004E5B56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>
        <w:rPr>
          <w:rFonts w:ascii="Arial" w:hAnsi="Arial" w:cs="Arial"/>
        </w:rPr>
        <w:t xml:space="preserve">Det ble nevnt at arrangementet i juni var dyrt. Vi må passe på at utgiftene ikke løper løpsk. </w:t>
      </w:r>
    </w:p>
    <w:p w14:paraId="57096F27" w14:textId="77777777" w:rsidR="00C92833" w:rsidRPr="00CB0200" w:rsidRDefault="00C92833" w:rsidP="004E5B56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62634629" w14:textId="77AE7E15" w:rsidR="00EF67A4" w:rsidRPr="00B8496C" w:rsidRDefault="00EF67A4" w:rsidP="004E5B56">
      <w:pPr>
        <w:pStyle w:val="Listeavsnitt"/>
        <w:spacing w:after="240" w:line="276" w:lineRule="auto"/>
        <w:ind w:left="1065"/>
        <w:rPr>
          <w:rFonts w:ascii="Arial" w:hAnsi="Arial" w:cs="Arial"/>
          <w:color w:val="FF0000"/>
          <w:lang w:val="nn-NO"/>
        </w:rPr>
      </w:pPr>
      <w:r w:rsidRPr="00E433A5">
        <w:rPr>
          <w:rFonts w:ascii="Arial" w:hAnsi="Arial" w:cs="Arial"/>
          <w:b/>
          <w:lang w:val="nn-NO"/>
        </w:rPr>
        <w:t>Vedtak:</w:t>
      </w:r>
      <w:r w:rsidRPr="00E433A5">
        <w:rPr>
          <w:rFonts w:ascii="Arial" w:hAnsi="Arial" w:cs="Arial"/>
          <w:lang w:val="nn-NO"/>
        </w:rPr>
        <w:t xml:space="preserve"> Årsmøtet tok orientering om </w:t>
      </w:r>
      <w:proofErr w:type="spellStart"/>
      <w:r w:rsidRPr="00E433A5">
        <w:rPr>
          <w:rFonts w:ascii="Arial" w:hAnsi="Arial" w:cs="Arial"/>
          <w:lang w:val="nn-NO"/>
        </w:rPr>
        <w:t>regnskap</w:t>
      </w:r>
      <w:r w:rsidR="00C407A2">
        <w:rPr>
          <w:rFonts w:ascii="Arial" w:hAnsi="Arial" w:cs="Arial"/>
          <w:lang w:val="nn-NO"/>
        </w:rPr>
        <w:t>et</w:t>
      </w:r>
      <w:proofErr w:type="spellEnd"/>
      <w:r w:rsidRPr="00E433A5">
        <w:rPr>
          <w:rFonts w:ascii="Arial" w:hAnsi="Arial" w:cs="Arial"/>
          <w:lang w:val="nn-NO"/>
        </w:rPr>
        <w:t xml:space="preserve"> for 202</w:t>
      </w:r>
      <w:r w:rsidR="00C92833">
        <w:rPr>
          <w:rFonts w:ascii="Arial" w:hAnsi="Arial" w:cs="Arial"/>
          <w:lang w:val="nn-NO"/>
        </w:rPr>
        <w:t>2</w:t>
      </w:r>
      <w:r w:rsidRPr="00E433A5">
        <w:rPr>
          <w:rFonts w:ascii="Arial" w:hAnsi="Arial" w:cs="Arial"/>
          <w:lang w:val="nn-NO"/>
        </w:rPr>
        <w:t xml:space="preserve"> til etterretning.</w:t>
      </w:r>
      <w:r w:rsidR="00B8496C">
        <w:rPr>
          <w:rFonts w:ascii="Arial" w:hAnsi="Arial" w:cs="Arial"/>
          <w:color w:val="FF0000"/>
          <w:lang w:val="nn-NO"/>
        </w:rPr>
        <w:t xml:space="preserve"> </w:t>
      </w:r>
    </w:p>
    <w:p w14:paraId="1587798D" w14:textId="77777777" w:rsidR="009934B3" w:rsidRPr="00E433A5" w:rsidRDefault="009934B3" w:rsidP="009934B3">
      <w:pPr>
        <w:pStyle w:val="Listeavsnitt"/>
        <w:spacing w:after="240" w:line="276" w:lineRule="auto"/>
        <w:ind w:left="1065"/>
        <w:rPr>
          <w:rFonts w:ascii="Arial" w:hAnsi="Arial" w:cs="Arial"/>
          <w:lang w:val="nn-NO"/>
        </w:rPr>
      </w:pPr>
    </w:p>
    <w:p w14:paraId="094EC3DC" w14:textId="15784181" w:rsidR="009C6420" w:rsidRPr="00E433A5" w:rsidRDefault="009C6420" w:rsidP="009C6420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  <w:b/>
        </w:rPr>
      </w:pPr>
      <w:r w:rsidRPr="00E433A5">
        <w:rPr>
          <w:rFonts w:ascii="Arial" w:hAnsi="Arial" w:cs="Arial"/>
          <w:b/>
        </w:rPr>
        <w:t>Handlingsprogram og budsjett 202</w:t>
      </w:r>
      <w:r w:rsidR="006171D2">
        <w:rPr>
          <w:rFonts w:ascii="Arial" w:hAnsi="Arial" w:cs="Arial"/>
          <w:b/>
        </w:rPr>
        <w:t>2</w:t>
      </w:r>
    </w:p>
    <w:p w14:paraId="56C9FA08" w14:textId="64629D54" w:rsidR="00237240" w:rsidRDefault="00C92833" w:rsidP="009934B3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>
        <w:rPr>
          <w:rFonts w:ascii="Arial" w:hAnsi="Arial" w:cs="Arial"/>
        </w:rPr>
        <w:t xml:space="preserve">På grunn av ulike omstendigheter er det ikke laget plan for 2023. </w:t>
      </w:r>
    </w:p>
    <w:p w14:paraId="7FF1BFD3" w14:textId="77777777" w:rsidR="00C92833" w:rsidRDefault="00C92833" w:rsidP="009934B3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52EDC104" w14:textId="48897093" w:rsidR="00FD7433" w:rsidRPr="00E433A5" w:rsidRDefault="009C6420" w:rsidP="00FD7433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</w:rPr>
      </w:pPr>
      <w:r w:rsidRPr="0056231F">
        <w:rPr>
          <w:rFonts w:ascii="Arial" w:hAnsi="Arial" w:cs="Arial"/>
          <w:b/>
        </w:rPr>
        <w:t>Innkomne saker</w:t>
      </w:r>
      <w:r w:rsidR="009934B3" w:rsidRPr="0056231F">
        <w:rPr>
          <w:rFonts w:ascii="Arial" w:hAnsi="Arial" w:cs="Arial"/>
          <w:b/>
        </w:rPr>
        <w:br/>
      </w:r>
      <w:r w:rsidR="00FD7433" w:rsidRPr="00E433A5">
        <w:rPr>
          <w:rFonts w:ascii="Arial" w:hAnsi="Arial" w:cs="Arial"/>
        </w:rPr>
        <w:t xml:space="preserve">Det var ingen innkomne saker til </w:t>
      </w:r>
      <w:r w:rsidR="009934B3" w:rsidRPr="00E433A5">
        <w:rPr>
          <w:rFonts w:ascii="Arial" w:hAnsi="Arial" w:cs="Arial"/>
        </w:rPr>
        <w:t xml:space="preserve">behandling. </w:t>
      </w:r>
    </w:p>
    <w:p w14:paraId="06129EAF" w14:textId="77777777" w:rsidR="009934B3" w:rsidRPr="00E433A5" w:rsidRDefault="009934B3" w:rsidP="009934B3">
      <w:pPr>
        <w:pStyle w:val="Listeavsnitt"/>
        <w:rPr>
          <w:rFonts w:ascii="Arial" w:hAnsi="Arial" w:cs="Arial"/>
        </w:rPr>
      </w:pPr>
    </w:p>
    <w:p w14:paraId="04F0D98D" w14:textId="1AE6F454" w:rsidR="00C92833" w:rsidRDefault="009C6420" w:rsidP="00C92833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</w:rPr>
      </w:pPr>
      <w:r w:rsidRPr="00E433A5">
        <w:rPr>
          <w:rFonts w:ascii="Arial" w:hAnsi="Arial" w:cs="Arial"/>
          <w:b/>
        </w:rPr>
        <w:lastRenderedPageBreak/>
        <w:t>Valg av nytt styre</w:t>
      </w:r>
      <w:r w:rsidR="00E433A5" w:rsidRPr="00E433A5">
        <w:rPr>
          <w:rFonts w:ascii="Arial" w:hAnsi="Arial" w:cs="Arial"/>
          <w:b/>
        </w:rPr>
        <w:t xml:space="preserve">                                                                                       </w:t>
      </w:r>
      <w:r w:rsidR="007427E5" w:rsidRPr="00E433A5">
        <w:rPr>
          <w:rFonts w:ascii="Arial" w:hAnsi="Arial" w:cs="Arial"/>
        </w:rPr>
        <w:t xml:space="preserve"> </w:t>
      </w:r>
      <w:r w:rsidR="00C92833">
        <w:rPr>
          <w:rFonts w:ascii="Arial" w:hAnsi="Arial" w:cs="Arial"/>
        </w:rPr>
        <w:t xml:space="preserve">Valgkomiteen hadde ikke klart å få medlemmer til å stille opp til styret. Dermed kunne valg ikke gjennomføres. </w:t>
      </w:r>
    </w:p>
    <w:p w14:paraId="5E3D87B3" w14:textId="77777777" w:rsidR="00C92833" w:rsidRPr="00C92833" w:rsidRDefault="00C92833" w:rsidP="00C92833">
      <w:pPr>
        <w:pStyle w:val="Listeavsnitt"/>
        <w:rPr>
          <w:rFonts w:ascii="Arial" w:hAnsi="Arial" w:cs="Arial"/>
        </w:rPr>
      </w:pPr>
    </w:p>
    <w:p w14:paraId="6380C61F" w14:textId="194F70E4" w:rsidR="00C92833" w:rsidRPr="00C92833" w:rsidRDefault="00C92833" w:rsidP="00C92833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>
        <w:rPr>
          <w:rFonts w:ascii="Arial" w:hAnsi="Arial" w:cs="Arial"/>
        </w:rPr>
        <w:t>Det skal gjennomføres ekstraordinært årsmøte 7. september. Dette møtet blir fysisk.</w:t>
      </w:r>
    </w:p>
    <w:p w14:paraId="7C7979E7" w14:textId="77777777" w:rsidR="00FD7433" w:rsidRDefault="0056231F" w:rsidP="0056231F">
      <w:pPr>
        <w:tabs>
          <w:tab w:val="left" w:pos="6720"/>
        </w:tabs>
        <w:spacing w:after="24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5B4681BC" w14:textId="77777777" w:rsidR="0056231F" w:rsidRDefault="0056231F" w:rsidP="0056231F">
      <w:pPr>
        <w:tabs>
          <w:tab w:val="left" w:pos="6720"/>
        </w:tabs>
        <w:spacing w:after="240" w:line="276" w:lineRule="auto"/>
        <w:rPr>
          <w:rFonts w:ascii="Arial" w:hAnsi="Arial" w:cs="Arial"/>
          <w:sz w:val="24"/>
          <w:szCs w:val="24"/>
        </w:rPr>
      </w:pPr>
    </w:p>
    <w:p w14:paraId="3AEBFC03" w14:textId="77777777" w:rsidR="009C6420" w:rsidRDefault="009C6420">
      <w:pPr>
        <w:rPr>
          <w:rFonts w:ascii="Arial" w:hAnsi="Arial" w:cs="Arial"/>
          <w:sz w:val="24"/>
          <w:szCs w:val="24"/>
        </w:rPr>
      </w:pPr>
    </w:p>
    <w:p w14:paraId="0A2FDC74" w14:textId="77777777" w:rsidR="008537D4" w:rsidRPr="00E433A5" w:rsidRDefault="008537D4">
      <w:pPr>
        <w:rPr>
          <w:rFonts w:ascii="Arial" w:hAnsi="Arial" w:cs="Arial"/>
          <w:sz w:val="24"/>
          <w:szCs w:val="24"/>
        </w:rPr>
      </w:pPr>
    </w:p>
    <w:p w14:paraId="69290E0D" w14:textId="62A8D680" w:rsidR="00FD7433" w:rsidRPr="00C92833" w:rsidRDefault="00FD7433" w:rsidP="00FD7433">
      <w:pPr>
        <w:jc w:val="right"/>
        <w:rPr>
          <w:rFonts w:ascii="Arial" w:hAnsi="Arial" w:cs="Arial"/>
          <w:iCs/>
          <w:sz w:val="24"/>
          <w:szCs w:val="24"/>
          <w:lang w:val="da-DK"/>
        </w:rPr>
      </w:pPr>
      <w:r w:rsidRPr="00C92833">
        <w:rPr>
          <w:rFonts w:ascii="Arial" w:hAnsi="Arial" w:cs="Arial"/>
          <w:iCs/>
          <w:sz w:val="24"/>
          <w:szCs w:val="24"/>
          <w:lang w:val="da-DK"/>
        </w:rPr>
        <w:t>Referent</w:t>
      </w:r>
      <w:r w:rsidRPr="00C92833">
        <w:rPr>
          <w:rFonts w:ascii="Arial" w:hAnsi="Arial" w:cs="Arial"/>
          <w:iCs/>
          <w:sz w:val="24"/>
          <w:szCs w:val="24"/>
          <w:lang w:val="da-DK"/>
        </w:rPr>
        <w:br/>
      </w:r>
      <w:r w:rsidR="00C92833" w:rsidRPr="00C92833">
        <w:rPr>
          <w:rFonts w:ascii="Arial" w:hAnsi="Arial" w:cs="Arial"/>
          <w:iCs/>
          <w:sz w:val="24"/>
          <w:szCs w:val="24"/>
          <w:lang w:val="da-DK"/>
        </w:rPr>
        <w:t>Torben Dyhr-Nielsen</w:t>
      </w:r>
      <w:r w:rsidRPr="00C92833">
        <w:rPr>
          <w:rFonts w:ascii="Arial" w:hAnsi="Arial" w:cs="Arial"/>
          <w:iCs/>
          <w:sz w:val="24"/>
          <w:szCs w:val="24"/>
          <w:lang w:val="da-DK"/>
        </w:rPr>
        <w:br/>
        <w:t>S</w:t>
      </w:r>
      <w:r w:rsidR="00C92833" w:rsidRPr="00C92833">
        <w:rPr>
          <w:rFonts w:ascii="Arial" w:hAnsi="Arial" w:cs="Arial"/>
          <w:iCs/>
          <w:sz w:val="24"/>
          <w:szCs w:val="24"/>
          <w:lang w:val="da-DK"/>
        </w:rPr>
        <w:t>andnes, 19. juni</w:t>
      </w:r>
      <w:r w:rsidR="00C92833">
        <w:rPr>
          <w:rFonts w:ascii="Arial" w:hAnsi="Arial" w:cs="Arial"/>
          <w:iCs/>
          <w:sz w:val="24"/>
          <w:szCs w:val="24"/>
          <w:lang w:val="da-DK"/>
        </w:rPr>
        <w:t xml:space="preserve"> 2023</w:t>
      </w:r>
    </w:p>
    <w:sectPr w:rsidR="00FD7433" w:rsidRPr="00C928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C62"/>
    <w:multiLevelType w:val="hybridMultilevel"/>
    <w:tmpl w:val="BBE23B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20CA2"/>
    <w:multiLevelType w:val="hybridMultilevel"/>
    <w:tmpl w:val="9A8A25EC"/>
    <w:lvl w:ilvl="0" w:tplc="676405D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F426F7"/>
    <w:multiLevelType w:val="hybridMultilevel"/>
    <w:tmpl w:val="D2C6A830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" w15:restartNumberingAfterBreak="0">
    <w:nsid w:val="2D18389E"/>
    <w:multiLevelType w:val="hybridMultilevel"/>
    <w:tmpl w:val="65F03CD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DE0CAE"/>
    <w:multiLevelType w:val="hybridMultilevel"/>
    <w:tmpl w:val="490847A8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5" w15:restartNumberingAfterBreak="0">
    <w:nsid w:val="401A752B"/>
    <w:multiLevelType w:val="hybridMultilevel"/>
    <w:tmpl w:val="AD18FF22"/>
    <w:lvl w:ilvl="0" w:tplc="04140001">
      <w:start w:val="1"/>
      <w:numFmt w:val="bullet"/>
      <w:lvlText w:val=""/>
      <w:lvlJc w:val="left"/>
      <w:pPr>
        <w:ind w:left="1560" w:hanging="495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45F4709E"/>
    <w:multiLevelType w:val="hybridMultilevel"/>
    <w:tmpl w:val="3B522AF4"/>
    <w:lvl w:ilvl="0" w:tplc="0414000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82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54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8265" w:hanging="360"/>
      </w:pPr>
      <w:rPr>
        <w:rFonts w:ascii="Wingdings" w:hAnsi="Wingdings" w:hint="default"/>
      </w:rPr>
    </w:lvl>
  </w:abstractNum>
  <w:abstractNum w:abstractNumId="7" w15:restartNumberingAfterBreak="0">
    <w:nsid w:val="528925A3"/>
    <w:multiLevelType w:val="hybridMultilevel"/>
    <w:tmpl w:val="6F34C01C"/>
    <w:lvl w:ilvl="0" w:tplc="041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8" w15:restartNumberingAfterBreak="0">
    <w:nsid w:val="5A071839"/>
    <w:multiLevelType w:val="hybridMultilevel"/>
    <w:tmpl w:val="14E60C1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0A65C4"/>
    <w:multiLevelType w:val="hybridMultilevel"/>
    <w:tmpl w:val="D30E6E0E"/>
    <w:lvl w:ilvl="0" w:tplc="041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7EA003B1"/>
    <w:multiLevelType w:val="hybridMultilevel"/>
    <w:tmpl w:val="D2DA7FE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9749143">
    <w:abstractNumId w:val="1"/>
  </w:num>
  <w:num w:numId="2" w16cid:durableId="1046951220">
    <w:abstractNumId w:val="9"/>
  </w:num>
  <w:num w:numId="3" w16cid:durableId="1141313710">
    <w:abstractNumId w:val="5"/>
  </w:num>
  <w:num w:numId="4" w16cid:durableId="566916696">
    <w:abstractNumId w:val="4"/>
  </w:num>
  <w:num w:numId="5" w16cid:durableId="1932204715">
    <w:abstractNumId w:val="8"/>
  </w:num>
  <w:num w:numId="6" w16cid:durableId="652492908">
    <w:abstractNumId w:val="2"/>
  </w:num>
  <w:num w:numId="7" w16cid:durableId="1170608913">
    <w:abstractNumId w:val="6"/>
  </w:num>
  <w:num w:numId="8" w16cid:durableId="763377397">
    <w:abstractNumId w:val="3"/>
  </w:num>
  <w:num w:numId="9" w16cid:durableId="1977684113">
    <w:abstractNumId w:val="7"/>
  </w:num>
  <w:num w:numId="10" w16cid:durableId="1310210189">
    <w:abstractNumId w:val="10"/>
  </w:num>
  <w:num w:numId="11" w16cid:durableId="1124496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jA1N7E0MrK0MLVU0lEKTi0uzszPAykwrgUA3iqTWCwAAAA="/>
  </w:docVars>
  <w:rsids>
    <w:rsidRoot w:val="00D21730"/>
    <w:rsid w:val="00040F84"/>
    <w:rsid w:val="001A7DEC"/>
    <w:rsid w:val="00201CB3"/>
    <w:rsid w:val="00227F79"/>
    <w:rsid w:val="00237240"/>
    <w:rsid w:val="002373E2"/>
    <w:rsid w:val="00366097"/>
    <w:rsid w:val="003B77E5"/>
    <w:rsid w:val="003C4206"/>
    <w:rsid w:val="003D335A"/>
    <w:rsid w:val="00403BFD"/>
    <w:rsid w:val="0047359D"/>
    <w:rsid w:val="004E3B07"/>
    <w:rsid w:val="004E5B56"/>
    <w:rsid w:val="004F3894"/>
    <w:rsid w:val="0052187F"/>
    <w:rsid w:val="0056231F"/>
    <w:rsid w:val="00590007"/>
    <w:rsid w:val="005906D4"/>
    <w:rsid w:val="00593ECA"/>
    <w:rsid w:val="005C1CA0"/>
    <w:rsid w:val="006171D2"/>
    <w:rsid w:val="00622085"/>
    <w:rsid w:val="006D0D1A"/>
    <w:rsid w:val="006D1993"/>
    <w:rsid w:val="007427E5"/>
    <w:rsid w:val="00793B01"/>
    <w:rsid w:val="008537D4"/>
    <w:rsid w:val="00871FD7"/>
    <w:rsid w:val="00952573"/>
    <w:rsid w:val="009934B3"/>
    <w:rsid w:val="00994592"/>
    <w:rsid w:val="009C6420"/>
    <w:rsid w:val="00A4270E"/>
    <w:rsid w:val="00A62CBA"/>
    <w:rsid w:val="00AB0129"/>
    <w:rsid w:val="00AB3DDD"/>
    <w:rsid w:val="00AC55DC"/>
    <w:rsid w:val="00AD5254"/>
    <w:rsid w:val="00B074EA"/>
    <w:rsid w:val="00B250CC"/>
    <w:rsid w:val="00B50B53"/>
    <w:rsid w:val="00B70F4F"/>
    <w:rsid w:val="00B8496C"/>
    <w:rsid w:val="00C407A2"/>
    <w:rsid w:val="00C67754"/>
    <w:rsid w:val="00C92833"/>
    <w:rsid w:val="00CB0200"/>
    <w:rsid w:val="00CB6945"/>
    <w:rsid w:val="00D21730"/>
    <w:rsid w:val="00E14274"/>
    <w:rsid w:val="00E16DCA"/>
    <w:rsid w:val="00E433A5"/>
    <w:rsid w:val="00EF67A4"/>
    <w:rsid w:val="00F135B6"/>
    <w:rsid w:val="00FD7433"/>
    <w:rsid w:val="00FE5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3B9E7C"/>
  <w15:chartTrackingRefBased/>
  <w15:docId w15:val="{AC96842C-A6B7-429E-A98E-7DD7D7AD7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9C642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paragraph" w:styleId="NormalWeb">
    <w:name w:val="Normal (Web)"/>
    <w:basedOn w:val="Normal"/>
    <w:uiPriority w:val="99"/>
    <w:semiHidden/>
    <w:unhideWhenUsed/>
    <w:rsid w:val="006D19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customStyle="1" w:styleId="markvb7gx6qvw">
    <w:name w:val="markvb7gx6qvw"/>
    <w:basedOn w:val="Standardskriftforavsnitt"/>
    <w:rsid w:val="006D1993"/>
  </w:style>
  <w:style w:type="character" w:customStyle="1" w:styleId="mark1ahks21se">
    <w:name w:val="mark1ahks21se"/>
    <w:basedOn w:val="Standardskriftforavsnitt"/>
    <w:rsid w:val="006D1993"/>
  </w:style>
  <w:style w:type="paragraph" w:styleId="Bobletekst">
    <w:name w:val="Balloon Text"/>
    <w:basedOn w:val="Normal"/>
    <w:link w:val="BobletekstTegn"/>
    <w:uiPriority w:val="99"/>
    <w:semiHidden/>
    <w:unhideWhenUsed/>
    <w:rsid w:val="003660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3660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93918C5D171943991E65239732699A" ma:contentTypeVersion="12" ma:contentTypeDescription="Opprett et nytt dokument." ma:contentTypeScope="" ma:versionID="3a8565cc60d0302f8c6fdf4be7b51aaa">
  <xsd:schema xmlns:xsd="http://www.w3.org/2001/XMLSchema" xmlns:xs="http://www.w3.org/2001/XMLSchema" xmlns:p="http://schemas.microsoft.com/office/2006/metadata/properties" xmlns:ns2="5e86c7a9-c02c-4c62-9646-77c87073ed44" xmlns:ns3="9749abae-499f-4af6-bf41-69b250220cbc" targetNamespace="http://schemas.microsoft.com/office/2006/metadata/properties" ma:root="true" ma:fieldsID="befa9c2c1449cd3e9613c33b65cdd6f8" ns2:_="" ns3:_="">
    <xsd:import namespace="5e86c7a9-c02c-4c62-9646-77c87073ed44"/>
    <xsd:import namespace="9749abae-499f-4af6-bf41-69b250220c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6c7a9-c02c-4c62-9646-77c87073ed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emerkelapper" ma:readOnly="false" ma:fieldId="{5cf76f15-5ced-4ddc-b409-7134ff3c332f}" ma:taxonomyMulti="true" ma:sspId="d7e9cd5b-c3a9-4593-b6c5-6dbd091c33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9abae-499f-4af6-bf41-69b250220cb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9caa0de-deca-4b84-a92e-fd72facdb40e}" ma:internalName="TaxCatchAll" ma:showField="CatchAllData" ma:web="9749abae-499f-4af6-bf41-69b250220c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49abae-499f-4af6-bf41-69b250220cbc" xsi:nil="true"/>
    <lcf76f155ced4ddcb4097134ff3c332f xmlns="5e86c7a9-c02c-4c62-9646-77c87073ed4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87EA91-B2FD-476C-8868-C1952D707145}"/>
</file>

<file path=customXml/itemProps2.xml><?xml version="1.0" encoding="utf-8"?>
<ds:datastoreItem xmlns:ds="http://schemas.openxmlformats.org/officeDocument/2006/customXml" ds:itemID="{0817FC02-8BDF-4A9F-848D-0A4CACA397AA}"/>
</file>

<file path=customXml/itemProps3.xml><?xml version="1.0" encoding="utf-8"?>
<ds:datastoreItem xmlns:ds="http://schemas.openxmlformats.org/officeDocument/2006/customXml" ds:itemID="{C281ED93-8C3B-4886-9544-83AAD8EC70F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29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Universitetet i Stavanger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ge Rosså</dc:creator>
  <cp:keywords/>
  <dc:description/>
  <cp:lastModifiedBy>Dyhr-Nielsen, Torben</cp:lastModifiedBy>
  <cp:revision>2</cp:revision>
  <cp:lastPrinted>2022-02-11T09:41:00Z</cp:lastPrinted>
  <dcterms:created xsi:type="dcterms:W3CDTF">2023-06-28T07:30:00Z</dcterms:created>
  <dcterms:modified xsi:type="dcterms:W3CDTF">2023-06-28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96317e-03ca-4ddd-bc6f-adf29e7f1a41_Enabled">
    <vt:lpwstr>true</vt:lpwstr>
  </property>
  <property fmtid="{D5CDD505-2E9C-101B-9397-08002B2CF9AE}" pid="3" name="MSIP_Label_9396317e-03ca-4ddd-bc6f-adf29e7f1a41_SetDate">
    <vt:lpwstr>2023-06-28T07:30:55Z</vt:lpwstr>
  </property>
  <property fmtid="{D5CDD505-2E9C-101B-9397-08002B2CF9AE}" pid="4" name="MSIP_Label_9396317e-03ca-4ddd-bc6f-adf29e7f1a41_Method">
    <vt:lpwstr>Standard</vt:lpwstr>
  </property>
  <property fmtid="{D5CDD505-2E9C-101B-9397-08002B2CF9AE}" pid="5" name="MSIP_Label_9396317e-03ca-4ddd-bc6f-adf29e7f1a41_Name">
    <vt:lpwstr>9396317e-03ca-4ddd-bc6f-adf29e7f1a41</vt:lpwstr>
  </property>
  <property fmtid="{D5CDD505-2E9C-101B-9397-08002B2CF9AE}" pid="6" name="MSIP_Label_9396317e-03ca-4ddd-bc6f-adf29e7f1a41_SiteId">
    <vt:lpwstr>62366534-1ec3-4962-8869-9b5535279d0b</vt:lpwstr>
  </property>
  <property fmtid="{D5CDD505-2E9C-101B-9397-08002B2CF9AE}" pid="7" name="MSIP_Label_9396317e-03ca-4ddd-bc6f-adf29e7f1a41_ActionId">
    <vt:lpwstr>949cf766-1db1-4f7b-ae87-186089327523</vt:lpwstr>
  </property>
  <property fmtid="{D5CDD505-2E9C-101B-9397-08002B2CF9AE}" pid="8" name="MSIP_Label_9396317e-03ca-4ddd-bc6f-adf29e7f1a41_ContentBits">
    <vt:lpwstr>0</vt:lpwstr>
  </property>
  <property fmtid="{D5CDD505-2E9C-101B-9397-08002B2CF9AE}" pid="9" name="ContentTypeId">
    <vt:lpwstr>0x0101009593918C5D171943991E65239732699A</vt:lpwstr>
  </property>
</Properties>
</file>